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2363F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2363F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2363F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2363F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363F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41"/>
      <w:bookmarkStart w:id="4" w:name="_Toc531948780"/>
      <w:r w:rsidR="005773E4">
        <w:t>Introduction</w:t>
      </w:r>
      <w:bookmarkEnd w:id="3"/>
      <w:bookmarkEnd w:id="4"/>
    </w:p>
    <w:p w14:paraId="21906BB9" w14:textId="77777777" w:rsidR="00DB44F0" w:rsidRDefault="00DB44F0" w:rsidP="00DB44F0">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242"/>
      <w:bookmarkStart w:id="7" w:name="_Toc531948781"/>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243"/>
      <w:bookmarkStart w:id="9" w:name="_Toc531948782"/>
      <w:r>
        <w:lastRenderedPageBreak/>
        <w:t>Security Violation Overview</w:t>
      </w:r>
      <w:bookmarkEnd w:id="8"/>
      <w:bookmarkEnd w:id="9"/>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0" w:name="_Toc531862244"/>
      <w:bookmarkStart w:id="11"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0"/>
      <w:bookmarkEnd w:id="11"/>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F38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9F384A">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9F384A">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9F384A">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9F384A">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9F384A">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45"/>
      <w:bookmarkStart w:id="13"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407EF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407EF7">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407EF7">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407EF7">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407EF7">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407EF7">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46"/>
      <w:bookmarkStart w:id="15"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47"/>
      <w:bookmarkStart w:id="17"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48"/>
      <w:bookmarkStart w:id="19"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49"/>
      <w:bookmarkStart w:id="21"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50"/>
      <w:bookmarkStart w:id="23"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4" w:name="_Toc531948653"/>
      <w:bookmarkStart w:id="25" w:name="_Toc531948790"/>
      <w:r w:rsidRPr="00FC7123">
        <w:rPr>
          <w:rFonts w:eastAsia="Calibri"/>
          <w:lang w:val="en-US"/>
        </w:rPr>
        <w:lastRenderedPageBreak/>
        <w:t>OWASP -2013 A7 – Missing Function Level Access Control</w:t>
      </w:r>
      <w:bookmarkEnd w:id="24"/>
      <w:bookmarkEnd w:id="25"/>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pPr>
              <w:ind w:right="657"/>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pPr>
              <w:ind w:right="657"/>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pPr>
              <w:ind w:right="657"/>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pPr>
              <w:ind w:right="657"/>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pPr>
              <w:ind w:right="657"/>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6" w:name="_Toc531862251"/>
      <w:bookmarkStart w:id="27"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52"/>
      <w:bookmarkStart w:id="29" w:name="_Toc531948792"/>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53"/>
      <w:bookmarkStart w:id="31" w:name="_Toc531948793"/>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bookmarkStart w:id="32" w:name="_GoBack"/>
            <w:bookmarkEnd w:id="32"/>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2363F1"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6A1E1" w14:textId="77777777" w:rsidR="002363F1" w:rsidRDefault="002363F1">
      <w:r>
        <w:separator/>
      </w:r>
    </w:p>
  </w:endnote>
  <w:endnote w:type="continuationSeparator" w:id="0">
    <w:p w14:paraId="792F4524" w14:textId="77777777" w:rsidR="002363F1" w:rsidRDefault="00236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AFD9F" w14:textId="77777777" w:rsidR="002363F1" w:rsidRDefault="002363F1">
      <w:r>
        <w:separator/>
      </w:r>
    </w:p>
  </w:footnote>
  <w:footnote w:type="continuationSeparator" w:id="0">
    <w:p w14:paraId="5B892041" w14:textId="77777777" w:rsidR="002363F1" w:rsidRDefault="00236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4BCEBE-93E1-4944-9FE4-22A2A204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TotalTime>
  <Pages>1</Pages>
  <Words>1788</Words>
  <Characters>10193</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0</cp:revision>
  <cp:lastPrinted>2014-04-04T13:22:00Z</cp:lastPrinted>
  <dcterms:created xsi:type="dcterms:W3CDTF">2018-09-23T06:29:00Z</dcterms:created>
  <dcterms:modified xsi:type="dcterms:W3CDTF">2019-06-11T11: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